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>Dear Editor,</w:t>
      </w:r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</w:p>
    <w:p w:rsid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I am writing this letter as an appreciation note for </w:t>
      </w:r>
      <w:r w:rsidR="0002323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kind and prompt review as well as the publication of our research paper titled: “Optimization of Extraction Temperature and Time on Phenolic Compounds and Antioxidant Activity of Malaysian </w:t>
      </w:r>
      <w:proofErr w:type="spellStart"/>
      <w:r w:rsidRPr="00CF136E">
        <w:rPr>
          <w:rFonts w:asciiTheme="majorBidi" w:hAnsiTheme="majorBidi" w:cstheme="majorBidi"/>
          <w:sz w:val="24"/>
          <w:szCs w:val="24"/>
          <w:lang w:val="en"/>
        </w:rPr>
        <w:t>Propolis</w:t>
      </w:r>
      <w:proofErr w:type="spellEnd"/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proofErr w:type="spellStart"/>
      <w:r w:rsidRPr="00CF136E">
        <w:rPr>
          <w:rFonts w:asciiTheme="majorBidi" w:hAnsiTheme="majorBidi" w:cstheme="majorBidi"/>
          <w:sz w:val="24"/>
          <w:szCs w:val="24"/>
          <w:lang w:val="en"/>
        </w:rPr>
        <w:t>Trigona</w:t>
      </w:r>
      <w:proofErr w:type="spellEnd"/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 Spp. Aqueous Extract Using Response Surface Methodology” in your highly reputable Malaysian Journal of Analytical Sciences</w:t>
      </w:r>
      <w:r w:rsidR="000475D4">
        <w:rPr>
          <w:rFonts w:asciiTheme="majorBidi" w:hAnsiTheme="majorBidi" w:cstheme="majorBidi"/>
          <w:sz w:val="24"/>
          <w:szCs w:val="24"/>
          <w:lang w:val="en"/>
        </w:rPr>
        <w:t>.</w:t>
      </w:r>
    </w:p>
    <w:p w:rsidR="00EA6E30" w:rsidRPr="00CF136E" w:rsidRDefault="00EA6E30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No correction is required for the article.</w:t>
      </w:r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I, on behalf of all the co-authors, commend the reviewers and the entire publication team for the prompt service. </w:t>
      </w:r>
      <w:bookmarkStart w:id="0" w:name="_GoBack"/>
      <w:bookmarkEnd w:id="0"/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>We are pleased with the skills and knowledge of the entire staff. It is an excellent service to make authors feel that you care about them and thus let them maintain a long-term relationship with you.</w:t>
      </w:r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I would surely recommend your journal to anyone who needs </w:t>
      </w:r>
      <w:r w:rsidR="00023232">
        <w:rPr>
          <w:rFonts w:asciiTheme="majorBidi" w:hAnsiTheme="majorBidi" w:cstheme="majorBidi"/>
          <w:sz w:val="24"/>
          <w:szCs w:val="24"/>
          <w:lang w:val="en"/>
        </w:rPr>
        <w:t xml:space="preserve">to </w:t>
      </w: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publish his well-researched work or any related assistance. </w:t>
      </w:r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>Keep up the excellent work.</w:t>
      </w:r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I </w:t>
      </w:r>
      <w:r w:rsidR="00023232">
        <w:rPr>
          <w:rFonts w:asciiTheme="majorBidi" w:hAnsiTheme="majorBidi" w:cstheme="majorBidi"/>
          <w:sz w:val="24"/>
          <w:szCs w:val="24"/>
          <w:lang w:val="en"/>
        </w:rPr>
        <w:t xml:space="preserve">also </w:t>
      </w: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express my gratitude to you for taking some time to notify us about the </w:t>
      </w:r>
      <w:r w:rsidR="00023232">
        <w:rPr>
          <w:rFonts w:asciiTheme="majorBidi" w:hAnsiTheme="majorBidi" w:cstheme="majorBidi"/>
          <w:sz w:val="24"/>
          <w:szCs w:val="24"/>
          <w:lang w:val="en"/>
        </w:rPr>
        <w:t xml:space="preserve">final </w:t>
      </w:r>
      <w:r w:rsidRPr="00CF136E">
        <w:rPr>
          <w:rFonts w:asciiTheme="majorBidi" w:hAnsiTheme="majorBidi" w:cstheme="majorBidi"/>
          <w:sz w:val="24"/>
          <w:szCs w:val="24"/>
          <w:lang w:val="en"/>
        </w:rPr>
        <w:t xml:space="preserve">acceptance and publication of our article. </w:t>
      </w:r>
    </w:p>
    <w:p w:rsidR="00CF136E" w:rsidRPr="00CF136E" w:rsidRDefault="00203E0A" w:rsidP="00203E0A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T</w:t>
      </w:r>
      <w:r w:rsidR="00CF136E">
        <w:rPr>
          <w:rFonts w:asciiTheme="majorBidi" w:hAnsiTheme="majorBidi" w:cstheme="majorBidi"/>
          <w:sz w:val="24"/>
          <w:szCs w:val="24"/>
          <w:lang w:val="en"/>
        </w:rPr>
        <w:t>hanking y</w:t>
      </w:r>
      <w:r w:rsidR="00CF136E" w:rsidRPr="00CF136E">
        <w:rPr>
          <w:rFonts w:asciiTheme="majorBidi" w:hAnsiTheme="majorBidi" w:cstheme="majorBidi"/>
          <w:sz w:val="24"/>
          <w:szCs w:val="24"/>
          <w:lang w:val="en"/>
        </w:rPr>
        <w:t>ou,</w:t>
      </w:r>
    </w:p>
    <w:p w:rsidR="00CF136E" w:rsidRP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</w:p>
    <w:p w:rsidR="00CF136E" w:rsidRDefault="00CF136E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CF136E">
        <w:rPr>
          <w:rFonts w:asciiTheme="majorBidi" w:hAnsiTheme="majorBidi" w:cstheme="majorBidi"/>
          <w:sz w:val="24"/>
          <w:szCs w:val="24"/>
          <w:lang w:val="en"/>
        </w:rPr>
        <w:t>Yours Sincerely</w:t>
      </w:r>
      <w:r>
        <w:rPr>
          <w:rFonts w:asciiTheme="majorBidi" w:hAnsiTheme="majorBidi" w:cstheme="majorBidi"/>
          <w:sz w:val="24"/>
          <w:szCs w:val="24"/>
          <w:lang w:val="en"/>
        </w:rPr>
        <w:t>,</w:t>
      </w:r>
    </w:p>
    <w:p w:rsidR="00C5511A" w:rsidRDefault="00C5511A" w:rsidP="00C5511A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dullah Hagar</w:t>
      </w:r>
      <w:r>
        <w:rPr>
          <w:rFonts w:asciiTheme="majorBidi" w:hAnsiTheme="majorBidi" w:cstheme="majorBidi"/>
          <w:sz w:val="24"/>
          <w:szCs w:val="24"/>
        </w:rPr>
        <w:t>,</w:t>
      </w:r>
    </w:p>
    <w:p w:rsidR="00C5511A" w:rsidRDefault="00C5511A" w:rsidP="00C5511A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D Candidate in Health Sciences (Nutrition),</w:t>
      </w:r>
    </w:p>
    <w:p w:rsidR="00C5511A" w:rsidRPr="008F41D7" w:rsidRDefault="00C5511A" w:rsidP="00C5511A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ulliyy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f Allied Health Sciences, IIUM.</w:t>
      </w:r>
    </w:p>
    <w:p w:rsidR="00C5511A" w:rsidRPr="00CF136E" w:rsidRDefault="00C5511A" w:rsidP="00CF136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</w:p>
    <w:sectPr w:rsidR="00C5511A" w:rsidRPr="00CF136E" w:rsidSect="007E737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Q1MbE0NrM0MjJX0lEKTi0uzszPAykwqgUAtrRQsywAAAA="/>
  </w:docVars>
  <w:rsids>
    <w:rsidRoot w:val="00CF136E"/>
    <w:rsid w:val="00023232"/>
    <w:rsid w:val="000475D4"/>
    <w:rsid w:val="00203E0A"/>
    <w:rsid w:val="003F5132"/>
    <w:rsid w:val="00770903"/>
    <w:rsid w:val="008058EE"/>
    <w:rsid w:val="00966CE5"/>
    <w:rsid w:val="00C5511A"/>
    <w:rsid w:val="00CF136E"/>
    <w:rsid w:val="00EA6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B4591"/>
  <w15:chartTrackingRefBased/>
  <w15:docId w15:val="{FF6556CA-0312-46B2-AA32-1272C9FE7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ris Adewale Ahmed</dc:creator>
  <cp:keywords/>
  <dc:description/>
  <cp:lastModifiedBy>ASUS</cp:lastModifiedBy>
  <cp:revision>33</cp:revision>
  <dcterms:created xsi:type="dcterms:W3CDTF">2021-08-16T06:31:00Z</dcterms:created>
  <dcterms:modified xsi:type="dcterms:W3CDTF">2021-08-16T14:40:00Z</dcterms:modified>
</cp:coreProperties>
</file>